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0F7EE" w14:textId="77777777" w:rsidR="00ED564B" w:rsidRPr="00F703B6" w:rsidRDefault="00ED564B" w:rsidP="00AA7886">
      <w:pPr>
        <w:ind w:left="-709" w:hanging="1418"/>
        <w:jc w:val="center"/>
        <w:rPr>
          <w:rFonts w:ascii="Verdana" w:hAnsi="Verdana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B31BAE9" wp14:editId="7DDC5847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AA6FA" w14:textId="77777777" w:rsidR="00ED564B" w:rsidRDefault="00ED564B" w:rsidP="00ED564B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31BAE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82.05pt;margin-top:-8.8pt;width:67.5pt;height:81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ibH8gEAAMo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" stroked="f">
                <v:textbox>
                  <w:txbxContent>
                    <w:p w14:paraId="432AA6FA" w14:textId="77777777" w:rsidR="00ED564B" w:rsidRDefault="00ED564B" w:rsidP="00ED564B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116468053"/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58242" behindDoc="1" locked="0" layoutInCell="1" allowOverlap="1" wp14:anchorId="0933A19E" wp14:editId="1CCBEDC3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4" name="Picture 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341C63" w14:textId="77777777" w:rsidR="00ED564B" w:rsidRPr="00F703B6" w:rsidRDefault="00ED564B" w:rsidP="00ED564B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58243" behindDoc="0" locked="0" layoutInCell="1" allowOverlap="1" wp14:anchorId="566D10A1" wp14:editId="3123D292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03B6">
        <w:rPr>
          <w:rFonts w:ascii="Verdana" w:hAnsi="Verdana"/>
          <w:szCs w:val="24"/>
        </w:rPr>
        <w:t xml:space="preserve">                                </w:t>
      </w:r>
      <w:r w:rsidRPr="00F703B6">
        <w:rPr>
          <w:rFonts w:ascii="Verdana" w:hAnsi="Verdana"/>
          <w:noProof/>
          <w:szCs w:val="24"/>
        </w:rPr>
        <w:drawing>
          <wp:inline distT="0" distB="0" distL="0" distR="0" wp14:anchorId="4651FBF6" wp14:editId="523BECCD">
            <wp:extent cx="619125" cy="1028700"/>
            <wp:effectExtent l="0" t="0" r="9525" b="0"/>
            <wp:docPr id="6" name="Picture 6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7100C63C" w14:textId="241D1EAE" w:rsidR="00F417BA" w:rsidRPr="00B06A7A" w:rsidRDefault="00ED564B" w:rsidP="00F417BA">
      <w:pPr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1654BC" wp14:editId="6FF61E39">
                <wp:simplePos x="0" y="0"/>
                <wp:positionH relativeFrom="column">
                  <wp:posOffset>868680</wp:posOffset>
                </wp:positionH>
                <wp:positionV relativeFrom="paragraph">
                  <wp:posOffset>31750</wp:posOffset>
                </wp:positionV>
                <wp:extent cx="4664075" cy="384810"/>
                <wp:effectExtent l="0" t="0" r="3175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64075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D5EBCBC" w14:textId="22815D18" w:rsidR="00F417BA" w:rsidRDefault="00ED564B" w:rsidP="00ED564B">
                            <w:pPr>
                              <w:ind w:firstLine="720"/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  <w:t xml:space="preserve">         </w:t>
                            </w:r>
                            <w:r w:rsidR="00F417BA">
                              <w:rPr>
                                <w:rFonts w:ascii="Verdana" w:hAnsi="Verdana"/>
                                <w:b/>
                                <w:szCs w:val="24"/>
                              </w:rPr>
                              <w:t>ALFRETON TOWN COUNCIL</w:t>
                            </w:r>
                          </w:p>
                          <w:p w14:paraId="667B7101" w14:textId="77777777" w:rsidR="00F417B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o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dgers Lane,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Alfreton,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Derbyshire DE55 7FF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.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Telephone 01773 520032</w:t>
                            </w:r>
                          </w:p>
                          <w:p w14:paraId="28AB252E" w14:textId="77777777" w:rsidR="00F417B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</w:p>
                          <w:p w14:paraId="0FD7383C" w14:textId="77777777" w:rsidR="00F417BA" w:rsidRPr="0038378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</w:p>
                          <w:p w14:paraId="4E950035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4535C3C0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3AA3761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2BF5316F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  <w:t>#</w:t>
                            </w:r>
                          </w:p>
                          <w:p w14:paraId="78763F32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6B63532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5C78FD77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28A0AE66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374F55AC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7996806C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DC9A06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5B1A678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F019788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B1F03D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1654BC" id="Rectangle 2" o:spid="_x0000_s1027" style="position:absolute;margin-left:68.4pt;margin-top:2.5pt;width:367.25pt;height:30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" filled="f" stroked="f" strokeweight="1pt">
                <v:textbox inset="1pt,1pt,1pt,1pt">
                  <w:txbxContent>
                    <w:p w14:paraId="6D5EBCBC" w14:textId="22815D18" w:rsidR="00F417BA" w:rsidRDefault="00ED564B" w:rsidP="00ED564B">
                      <w:pPr>
                        <w:ind w:firstLine="720"/>
                        <w:rPr>
                          <w:rFonts w:ascii="Verdana" w:hAnsi="Verdana"/>
                          <w:b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Cs w:val="24"/>
                        </w:rPr>
                        <w:t xml:space="preserve">         </w:t>
                      </w:r>
                      <w:r w:rsidR="00F417BA">
                        <w:rPr>
                          <w:rFonts w:ascii="Verdana" w:hAnsi="Verdana"/>
                          <w:b/>
                          <w:szCs w:val="24"/>
                        </w:rPr>
                        <w:t>ALFRETON TOWN COUNCIL</w:t>
                      </w:r>
                    </w:p>
                    <w:p w14:paraId="667B7101" w14:textId="77777777" w:rsidR="00F417B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  <w:r w:rsidRPr="00D9763D">
                        <w:rPr>
                          <w:rFonts w:ascii="Arial" w:hAnsi="Arial" w:cs="Arial"/>
                          <w:sz w:val="20"/>
                        </w:rPr>
                        <w:t>R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>o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dgers Lane,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Alfreton,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Derbyshire DE55 7FF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.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Telephone 01773 520032</w:t>
                      </w:r>
                    </w:p>
                    <w:p w14:paraId="28AB252E" w14:textId="77777777" w:rsidR="00F417B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</w:p>
                    <w:p w14:paraId="0FD7383C" w14:textId="77777777" w:rsidR="00F417BA" w:rsidRPr="0038378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</w:p>
                    <w:p w14:paraId="4E950035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4535C3C0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3AA3761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2BF5316F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  <w: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  <w:t>#</w:t>
                      </w:r>
                    </w:p>
                    <w:p w14:paraId="78763F32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6B63532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5C78FD77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28A0AE66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374F55AC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7996806C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DC9A06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5B1A678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F019788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B1F03D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5C1D0F3" w14:textId="5095F677" w:rsidR="00F417BA" w:rsidRPr="00B06A7A" w:rsidRDefault="00F417BA" w:rsidP="00F417BA">
      <w:pPr>
        <w:rPr>
          <w:rFonts w:ascii="Verdana" w:hAnsi="Verdana" w:cs="Arial"/>
          <w:szCs w:val="24"/>
        </w:rPr>
      </w:pPr>
    </w:p>
    <w:p w14:paraId="68F4D076" w14:textId="77777777" w:rsidR="00D3423D" w:rsidRDefault="00D3423D" w:rsidP="008566C3">
      <w:pPr>
        <w:rPr>
          <w:rFonts w:ascii="Verdana" w:hAnsi="Verdana" w:cs="Arial"/>
          <w:szCs w:val="24"/>
        </w:rPr>
      </w:pPr>
    </w:p>
    <w:p w14:paraId="7AF27817" w14:textId="77777777" w:rsidR="00E36E2B" w:rsidRDefault="00E36E2B" w:rsidP="00E36E2B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AGENDA</w:t>
      </w:r>
    </w:p>
    <w:p w14:paraId="42F60A8F" w14:textId="77777777" w:rsidR="00E36E2B" w:rsidRDefault="00E36E2B" w:rsidP="00E36E2B">
      <w:pPr>
        <w:rPr>
          <w:rFonts w:ascii="Verdana" w:hAnsi="Verdana"/>
          <w:b/>
          <w:szCs w:val="24"/>
        </w:rPr>
      </w:pPr>
    </w:p>
    <w:p w14:paraId="73FFE1B1" w14:textId="77777777" w:rsidR="00E36E2B" w:rsidRPr="0038378A" w:rsidRDefault="00E36E2B" w:rsidP="00E36E2B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REGENERATION COMMITTEE</w:t>
      </w:r>
    </w:p>
    <w:p w14:paraId="09482649" w14:textId="604DADF4" w:rsidR="008566C3" w:rsidRPr="00B06A7A" w:rsidRDefault="00E36E2B" w:rsidP="008566C3">
      <w:pPr>
        <w:rPr>
          <w:rFonts w:ascii="Verdana" w:hAnsi="Verdana" w:cs="Arial"/>
          <w:bCs/>
          <w:szCs w:val="24"/>
        </w:rPr>
      </w:pP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036E4C">
        <w:rPr>
          <w:rFonts w:ascii="Verdana" w:hAnsi="Verdana" w:cs="Arial"/>
          <w:bCs/>
          <w:szCs w:val="24"/>
        </w:rPr>
        <w:t>04/02/2024</w:t>
      </w:r>
    </w:p>
    <w:p w14:paraId="590D4616" w14:textId="77777777" w:rsidR="00F417BA" w:rsidRPr="00B06A7A" w:rsidRDefault="00F417BA" w:rsidP="00F417BA">
      <w:pPr>
        <w:rPr>
          <w:rFonts w:ascii="Verdana" w:hAnsi="Verdana" w:cs="Arial"/>
          <w:bCs/>
          <w:szCs w:val="24"/>
        </w:rPr>
      </w:pPr>
    </w:p>
    <w:p w14:paraId="3BB07BC7" w14:textId="3A1839AA" w:rsidR="00692D8F" w:rsidRPr="00B06A7A" w:rsidRDefault="00692D8F" w:rsidP="00F417BA">
      <w:pPr>
        <w:rPr>
          <w:rFonts w:ascii="Verdana" w:hAnsi="Verdana" w:cs="Arial"/>
          <w:bCs/>
          <w:szCs w:val="24"/>
        </w:rPr>
      </w:pPr>
      <w:r w:rsidRPr="00B06A7A">
        <w:rPr>
          <w:rFonts w:ascii="Verdana" w:hAnsi="Verdana" w:cs="Arial"/>
          <w:bCs/>
          <w:szCs w:val="24"/>
        </w:rPr>
        <w:t>Chair</w:t>
      </w:r>
      <w:r w:rsidR="008566C3" w:rsidRPr="00B06A7A">
        <w:rPr>
          <w:rFonts w:ascii="Verdana" w:hAnsi="Verdana" w:cs="Arial"/>
          <w:bCs/>
          <w:szCs w:val="24"/>
        </w:rPr>
        <w:t xml:space="preserve"> of Committee</w:t>
      </w:r>
      <w:r w:rsidRPr="00B06A7A">
        <w:rPr>
          <w:rFonts w:ascii="Verdana" w:hAnsi="Verdana" w:cs="Arial"/>
          <w:bCs/>
          <w:szCs w:val="24"/>
        </w:rPr>
        <w:t xml:space="preserve">: Councillor D Taylor </w:t>
      </w:r>
    </w:p>
    <w:p w14:paraId="3840C685" w14:textId="1C4FC0EE" w:rsidR="00F417BA" w:rsidRPr="00B06A7A" w:rsidRDefault="00F417BA" w:rsidP="00F417BA">
      <w:pPr>
        <w:rPr>
          <w:rFonts w:ascii="Verdana" w:hAnsi="Verdana" w:cs="Arial"/>
          <w:bCs/>
          <w:szCs w:val="24"/>
        </w:rPr>
      </w:pPr>
      <w:r w:rsidRPr="00B06A7A">
        <w:rPr>
          <w:rFonts w:ascii="Verdana" w:hAnsi="Verdana" w:cs="Arial"/>
          <w:bCs/>
          <w:szCs w:val="24"/>
        </w:rPr>
        <w:t xml:space="preserve">Councillors: </w:t>
      </w:r>
      <w:r w:rsidR="00E51C1E">
        <w:rPr>
          <w:rFonts w:ascii="Verdana" w:hAnsi="Verdana" w:cs="Arial"/>
          <w:bCs/>
          <w:szCs w:val="24"/>
        </w:rPr>
        <w:t xml:space="preserve">Shirl Sounes, </w:t>
      </w:r>
      <w:r w:rsidR="00FD232B">
        <w:rPr>
          <w:rFonts w:ascii="Verdana" w:hAnsi="Verdana" w:cs="Arial"/>
          <w:bCs/>
          <w:szCs w:val="24"/>
        </w:rPr>
        <w:t>Hannah Jowett-Frost, Mary Kerry, Chloe Morcombe, Steve Marshall-Clarke</w:t>
      </w:r>
      <w:r w:rsidR="00CF6C57">
        <w:rPr>
          <w:rFonts w:ascii="Verdana" w:hAnsi="Verdana" w:cs="Arial"/>
          <w:bCs/>
          <w:szCs w:val="24"/>
        </w:rPr>
        <w:t>, Marlene Bennett</w:t>
      </w:r>
    </w:p>
    <w:p w14:paraId="6596F3B6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5078D808" w14:textId="197FB2C5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  <w:r w:rsidRPr="00B06A7A">
        <w:rPr>
          <w:rFonts w:ascii="Verdana" w:hAnsi="Verdana" w:cs="Arial"/>
          <w:b/>
          <w:bCs/>
          <w:szCs w:val="24"/>
        </w:rPr>
        <w:t xml:space="preserve">On </w:t>
      </w:r>
      <w:r w:rsidR="006326D6">
        <w:rPr>
          <w:rFonts w:ascii="Verdana" w:hAnsi="Verdana" w:cs="Arial"/>
          <w:b/>
          <w:bCs/>
          <w:szCs w:val="24"/>
        </w:rPr>
        <w:t>Thursday</w:t>
      </w:r>
      <w:r w:rsidR="00036E4C">
        <w:rPr>
          <w:rFonts w:ascii="Verdana" w:hAnsi="Verdana" w:cs="Arial"/>
          <w:b/>
          <w:bCs/>
          <w:szCs w:val="24"/>
        </w:rPr>
        <w:t xml:space="preserve"> 8</w:t>
      </w:r>
      <w:r w:rsidR="00036E4C" w:rsidRPr="00036E4C">
        <w:rPr>
          <w:rFonts w:ascii="Verdana" w:hAnsi="Verdana" w:cs="Arial"/>
          <w:b/>
          <w:bCs/>
          <w:szCs w:val="24"/>
          <w:vertAlign w:val="superscript"/>
        </w:rPr>
        <w:t>th</w:t>
      </w:r>
      <w:r w:rsidR="00036E4C">
        <w:rPr>
          <w:rFonts w:ascii="Verdana" w:hAnsi="Verdana" w:cs="Arial"/>
          <w:b/>
          <w:bCs/>
          <w:szCs w:val="24"/>
        </w:rPr>
        <w:t xml:space="preserve"> </w:t>
      </w:r>
      <w:r w:rsidR="00422EDE">
        <w:rPr>
          <w:rFonts w:ascii="Verdana" w:hAnsi="Verdana" w:cs="Arial"/>
          <w:b/>
          <w:bCs/>
          <w:szCs w:val="24"/>
        </w:rPr>
        <w:t>February</w:t>
      </w:r>
      <w:r w:rsidR="00094F7D">
        <w:rPr>
          <w:rFonts w:ascii="Verdana" w:hAnsi="Verdana" w:cs="Arial"/>
          <w:b/>
          <w:bCs/>
          <w:szCs w:val="24"/>
        </w:rPr>
        <w:t xml:space="preserve"> 202</w:t>
      </w:r>
      <w:r w:rsidR="006326D6">
        <w:rPr>
          <w:rFonts w:ascii="Verdana" w:hAnsi="Verdana" w:cs="Arial"/>
          <w:b/>
          <w:bCs/>
          <w:szCs w:val="24"/>
        </w:rPr>
        <w:t>4</w:t>
      </w:r>
      <w:r w:rsidR="00094F7D">
        <w:rPr>
          <w:rFonts w:ascii="Verdana" w:hAnsi="Verdana" w:cs="Arial"/>
          <w:b/>
          <w:bCs/>
          <w:szCs w:val="24"/>
        </w:rPr>
        <w:t xml:space="preserve"> at </w:t>
      </w:r>
      <w:r w:rsidR="00036E4C">
        <w:rPr>
          <w:rFonts w:ascii="Verdana" w:hAnsi="Verdana" w:cs="Arial"/>
          <w:b/>
          <w:bCs/>
          <w:szCs w:val="24"/>
        </w:rPr>
        <w:t>4</w:t>
      </w:r>
      <w:r w:rsidR="00EA29F9">
        <w:rPr>
          <w:rFonts w:ascii="Verdana" w:hAnsi="Verdana" w:cs="Arial"/>
          <w:b/>
          <w:bCs/>
          <w:szCs w:val="24"/>
        </w:rPr>
        <w:t>pm</w:t>
      </w:r>
    </w:p>
    <w:p w14:paraId="47048319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132627E8" w14:textId="4F0E7A7A" w:rsidR="00DF2183" w:rsidRPr="00B06A7A" w:rsidRDefault="00036E4C" w:rsidP="00DF2183">
      <w:pPr>
        <w:rPr>
          <w:rFonts w:ascii="Verdana" w:hAnsi="Verdana" w:cs="Arial"/>
          <w:b/>
          <w:bCs/>
          <w:szCs w:val="24"/>
        </w:rPr>
      </w:pPr>
      <w:r>
        <w:rPr>
          <w:rFonts w:ascii="Verdana" w:hAnsi="Verdana" w:cs="Arial"/>
          <w:b/>
          <w:bCs/>
          <w:szCs w:val="24"/>
        </w:rPr>
        <w:t>At Woodbridge Junior School</w:t>
      </w:r>
    </w:p>
    <w:p w14:paraId="39D5B03F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55D726DE" w14:textId="77777777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  <w:r w:rsidRPr="00B06A7A">
        <w:rPr>
          <w:rFonts w:ascii="Verdana" w:hAnsi="Verdana" w:cs="Arial"/>
          <w:color w:val="000000"/>
          <w:szCs w:val="24"/>
          <w:lang w:eastAsia="en-GB"/>
        </w:rPr>
        <w:t>All Members of the Committee are requested to attend for the purpose of considering and resolving the business to be transacted as set out in the following agenda.</w:t>
      </w:r>
    </w:p>
    <w:p w14:paraId="39FB0584" w14:textId="77777777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  <w:r w:rsidRPr="00B06A7A">
        <w:rPr>
          <w:rFonts w:ascii="Verdana" w:hAnsi="Verdana" w:cs="Arial"/>
          <w:color w:val="000000"/>
          <w:szCs w:val="24"/>
          <w:lang w:eastAsia="en-GB"/>
        </w:rPr>
        <w:t>Yours sincerely</w:t>
      </w:r>
    </w:p>
    <w:p w14:paraId="70FFA004" w14:textId="77777777" w:rsidR="004A5737" w:rsidRDefault="004A5737" w:rsidP="00DF2183">
      <w:pPr>
        <w:rPr>
          <w:rFonts w:ascii="Verdana" w:hAnsi="Verdana" w:cs="Arial"/>
          <w:color w:val="000000"/>
          <w:szCs w:val="24"/>
          <w:lang w:eastAsia="en-GB"/>
        </w:rPr>
      </w:pPr>
    </w:p>
    <w:p w14:paraId="6E0F5DE2" w14:textId="39B507F9" w:rsidR="00DF2183" w:rsidRPr="00030EB4" w:rsidRDefault="00DF2183" w:rsidP="00DF2183">
      <w:pPr>
        <w:rPr>
          <w:rFonts w:ascii="Bradley Hand ITC" w:hAnsi="Bradley Hand ITC" w:cs="Arial"/>
          <w:color w:val="000000"/>
          <w:sz w:val="32"/>
          <w:szCs w:val="32"/>
          <w:lang w:eastAsia="en-GB"/>
        </w:rPr>
      </w:pPr>
      <w:r w:rsidRPr="00030EB4">
        <w:rPr>
          <w:rFonts w:ascii="Bradley Hand ITC" w:hAnsi="Bradley Hand ITC" w:cs="Arial"/>
          <w:color w:val="000000"/>
          <w:sz w:val="32"/>
          <w:szCs w:val="32"/>
          <w:lang w:eastAsia="en-GB"/>
        </w:rPr>
        <w:t>Tina Crookes</w:t>
      </w:r>
    </w:p>
    <w:p w14:paraId="5E91AB80" w14:textId="6BD3DC3D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</w:p>
    <w:p w14:paraId="156D25D8" w14:textId="77777777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  <w:r w:rsidRPr="00B06A7A">
        <w:rPr>
          <w:rFonts w:ascii="Verdana" w:hAnsi="Verdana" w:cs="Arial"/>
          <w:color w:val="000000"/>
          <w:szCs w:val="24"/>
          <w:lang w:eastAsia="en-GB"/>
        </w:rPr>
        <w:t>Town Clerk</w:t>
      </w:r>
    </w:p>
    <w:p w14:paraId="52B8E455" w14:textId="77777777" w:rsidR="00DF2183" w:rsidRPr="00B06A7A" w:rsidRDefault="00DF2183" w:rsidP="00F417BA">
      <w:pPr>
        <w:rPr>
          <w:rFonts w:ascii="Verdana" w:hAnsi="Verdana" w:cs="Arial"/>
          <w:bCs/>
          <w:szCs w:val="24"/>
        </w:rPr>
      </w:pPr>
    </w:p>
    <w:p w14:paraId="1B2B0B7D" w14:textId="77777777" w:rsidR="00F417BA" w:rsidRPr="00B06A7A" w:rsidRDefault="00F417BA" w:rsidP="00F417BA">
      <w:pPr>
        <w:pBdr>
          <w:bottom w:val="single" w:sz="4" w:space="1" w:color="auto"/>
        </w:pBdr>
        <w:rPr>
          <w:rFonts w:ascii="Verdana" w:hAnsi="Verdana" w:cs="Arial"/>
          <w:szCs w:val="24"/>
        </w:rPr>
      </w:pPr>
    </w:p>
    <w:p w14:paraId="5D648CE8" w14:textId="7DACC7F4" w:rsidR="00F417BA" w:rsidRPr="00B06A7A" w:rsidRDefault="00692D8F" w:rsidP="00692D8F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  <w:r w:rsidRPr="00B06A7A">
        <w:rPr>
          <w:rFonts w:ascii="Verdana" w:hAnsi="Verdana" w:cs="Arial"/>
          <w:b/>
          <w:bCs/>
          <w:szCs w:val="24"/>
        </w:rPr>
        <w:t>ORDER OF BUSINESS</w:t>
      </w:r>
    </w:p>
    <w:p w14:paraId="09D479CE" w14:textId="77777777" w:rsidR="00692D8F" w:rsidRPr="00B06A7A" w:rsidRDefault="00692D8F" w:rsidP="00692D8F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</w:p>
    <w:p w14:paraId="33466479" w14:textId="050A3207" w:rsidR="006E42A0" w:rsidRPr="00B06A7A" w:rsidRDefault="00036E4C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3</w:t>
      </w:r>
      <w:r w:rsidR="006101F0">
        <w:rPr>
          <w:rFonts w:ascii="Verdana" w:hAnsi="Verdana" w:cs="Arial"/>
          <w:szCs w:val="24"/>
        </w:rPr>
        <w:t>/23</w:t>
      </w:r>
      <w:r w:rsidR="00F417BA" w:rsidRPr="00B06A7A">
        <w:rPr>
          <w:rFonts w:ascii="Verdana" w:hAnsi="Verdana" w:cs="Arial"/>
          <w:szCs w:val="24"/>
        </w:rPr>
        <w:t>r</w:t>
      </w:r>
      <w:r w:rsidR="00EC70D1" w:rsidRPr="00B06A7A">
        <w:rPr>
          <w:rFonts w:ascii="Verdana" w:hAnsi="Verdana" w:cs="Arial"/>
          <w:szCs w:val="24"/>
        </w:rPr>
        <w:t xml:space="preserve"> </w:t>
      </w:r>
      <w:r w:rsidR="006E42A0" w:rsidRPr="00B06A7A">
        <w:rPr>
          <w:rFonts w:ascii="Verdana" w:hAnsi="Verdana" w:cs="Arial"/>
          <w:szCs w:val="24"/>
        </w:rPr>
        <w:t>To receive apologies for absence</w:t>
      </w:r>
    </w:p>
    <w:p w14:paraId="2E894349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62E70C60" w14:textId="42B41C48" w:rsidR="006E42A0" w:rsidRPr="00B06A7A" w:rsidRDefault="00036E4C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603A14">
        <w:rPr>
          <w:rFonts w:ascii="Verdana" w:hAnsi="Verdana" w:cs="Arial"/>
          <w:szCs w:val="24"/>
        </w:rPr>
        <w:t>4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>r To receive any declarations of interest from Members</w:t>
      </w:r>
    </w:p>
    <w:p w14:paraId="54D2BC4E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338ED8B9" w14:textId="32C627A7" w:rsidR="006E42A0" w:rsidRPr="00B06A7A" w:rsidRDefault="00036E4C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603A14">
        <w:rPr>
          <w:rFonts w:ascii="Verdana" w:hAnsi="Verdana" w:cs="Arial"/>
          <w:szCs w:val="24"/>
        </w:rPr>
        <w:t>5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>r Public Participation</w:t>
      </w:r>
    </w:p>
    <w:p w14:paraId="0A1D09A0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02843961" w14:textId="6D309AA2" w:rsidR="006E42A0" w:rsidRPr="00B06A7A" w:rsidRDefault="00036E4C" w:rsidP="00094F7D">
      <w:pPr>
        <w:pStyle w:val="ListParagraph"/>
        <w:ind w:left="0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603A14">
        <w:rPr>
          <w:rFonts w:ascii="Verdana" w:hAnsi="Verdana" w:cs="Arial"/>
          <w:szCs w:val="24"/>
        </w:rPr>
        <w:t>6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>r To consider any items which should be taken in exclusion of the press and public</w:t>
      </w:r>
    </w:p>
    <w:p w14:paraId="73F8BDB8" w14:textId="289342F1" w:rsidR="00692B8E" w:rsidRPr="00B06A7A" w:rsidRDefault="00692B8E" w:rsidP="006E42A0">
      <w:pPr>
        <w:jc w:val="both"/>
        <w:rPr>
          <w:rFonts w:ascii="Verdana" w:hAnsi="Verdana" w:cs="Arial"/>
          <w:szCs w:val="24"/>
        </w:rPr>
      </w:pPr>
    </w:p>
    <w:p w14:paraId="0B14FBDB" w14:textId="0132B487" w:rsidR="00692B8E" w:rsidRPr="00B06A7A" w:rsidRDefault="00036E4C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603A14">
        <w:rPr>
          <w:rFonts w:ascii="Verdana" w:hAnsi="Verdana" w:cs="Arial"/>
          <w:szCs w:val="24"/>
        </w:rPr>
        <w:t>7</w:t>
      </w:r>
      <w:r w:rsidR="006101F0">
        <w:rPr>
          <w:rFonts w:ascii="Verdana" w:hAnsi="Verdana" w:cs="Arial"/>
          <w:szCs w:val="24"/>
        </w:rPr>
        <w:t>/23</w:t>
      </w:r>
      <w:r w:rsidR="00692B8E" w:rsidRPr="00B06A7A">
        <w:rPr>
          <w:rFonts w:ascii="Verdana" w:hAnsi="Verdana" w:cs="Arial"/>
          <w:szCs w:val="24"/>
        </w:rPr>
        <w:t>r To read and consider the minutes of the last meeting</w:t>
      </w:r>
    </w:p>
    <w:p w14:paraId="3F0EB934" w14:textId="77777777" w:rsidR="00692B8E" w:rsidRPr="00B06A7A" w:rsidRDefault="00692B8E" w:rsidP="00692B8E">
      <w:pPr>
        <w:ind w:left="720" w:hanging="720"/>
        <w:jc w:val="both"/>
        <w:rPr>
          <w:rFonts w:ascii="Verdana" w:hAnsi="Verdana" w:cs="Arial"/>
          <w:szCs w:val="24"/>
        </w:rPr>
      </w:pPr>
    </w:p>
    <w:p w14:paraId="32E3E605" w14:textId="072F7232" w:rsidR="00692B8E" w:rsidRPr="00B06A7A" w:rsidRDefault="00036E4C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603A14">
        <w:rPr>
          <w:rFonts w:ascii="Verdana" w:hAnsi="Verdana" w:cs="Arial"/>
          <w:szCs w:val="24"/>
        </w:rPr>
        <w:t>8</w:t>
      </w:r>
      <w:r w:rsidR="006101F0">
        <w:rPr>
          <w:rFonts w:ascii="Verdana" w:hAnsi="Verdana" w:cs="Arial"/>
          <w:szCs w:val="24"/>
        </w:rPr>
        <w:t>/23</w:t>
      </w:r>
      <w:r w:rsidR="00692B8E" w:rsidRPr="00B06A7A">
        <w:rPr>
          <w:rFonts w:ascii="Verdana" w:hAnsi="Verdana" w:cs="Arial"/>
          <w:szCs w:val="24"/>
        </w:rPr>
        <w:t xml:space="preserve">r </w:t>
      </w:r>
      <w:r w:rsidR="00063201" w:rsidRPr="00B06A7A">
        <w:rPr>
          <w:rFonts w:ascii="Verdana" w:hAnsi="Verdana" w:cs="Arial"/>
          <w:szCs w:val="24"/>
        </w:rPr>
        <w:t>T</w:t>
      </w:r>
      <w:r w:rsidR="00692B8E" w:rsidRPr="00B06A7A">
        <w:rPr>
          <w:rFonts w:ascii="Verdana" w:hAnsi="Verdana" w:cs="Arial"/>
          <w:szCs w:val="24"/>
        </w:rPr>
        <w:t xml:space="preserve">o </w:t>
      </w:r>
      <w:r w:rsidR="00410FCB">
        <w:rPr>
          <w:rFonts w:ascii="Verdana" w:hAnsi="Verdana" w:cs="Arial"/>
          <w:szCs w:val="24"/>
        </w:rPr>
        <w:t>a</w:t>
      </w:r>
      <w:r w:rsidR="00692B8E" w:rsidRPr="00B06A7A">
        <w:rPr>
          <w:rFonts w:ascii="Verdana" w:hAnsi="Verdana" w:cs="Arial"/>
          <w:szCs w:val="24"/>
        </w:rPr>
        <w:t>pprove the minutes of the last meeting as a correct record</w:t>
      </w:r>
    </w:p>
    <w:p w14:paraId="347BDE36" w14:textId="6BFC1765" w:rsidR="00692B8E" w:rsidRPr="00B06A7A" w:rsidRDefault="00692B8E" w:rsidP="006E42A0">
      <w:pPr>
        <w:jc w:val="both"/>
        <w:rPr>
          <w:rFonts w:ascii="Verdana" w:hAnsi="Verdana" w:cs="Arial"/>
          <w:szCs w:val="24"/>
        </w:rPr>
      </w:pPr>
    </w:p>
    <w:p w14:paraId="27A4D9EE" w14:textId="5A3F5600" w:rsidR="00EF5C4B" w:rsidRDefault="00036E4C" w:rsidP="00B5723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603A14">
        <w:rPr>
          <w:rFonts w:ascii="Verdana" w:hAnsi="Verdana" w:cs="Arial"/>
          <w:szCs w:val="24"/>
        </w:rPr>
        <w:t>9</w:t>
      </w:r>
      <w:r w:rsidR="006101F0">
        <w:rPr>
          <w:rFonts w:ascii="Verdana" w:hAnsi="Verdana" w:cs="Arial"/>
          <w:szCs w:val="24"/>
        </w:rPr>
        <w:t>/23r</w:t>
      </w:r>
      <w:r w:rsidR="0008182A" w:rsidRPr="00B06A7A">
        <w:rPr>
          <w:rFonts w:ascii="Verdana" w:hAnsi="Verdana" w:cs="Arial"/>
          <w:szCs w:val="24"/>
        </w:rPr>
        <w:t xml:space="preserve"> </w:t>
      </w:r>
      <w:r w:rsidR="00DD24D9">
        <w:rPr>
          <w:rFonts w:ascii="Verdana" w:hAnsi="Verdana" w:cs="Arial"/>
          <w:szCs w:val="24"/>
        </w:rPr>
        <w:t xml:space="preserve">To receive a draft report on a Community Hub at Palmer Moorwood Memorial Club </w:t>
      </w:r>
    </w:p>
    <w:p w14:paraId="3723F6D0" w14:textId="77777777" w:rsidR="006206E7" w:rsidRPr="00972F4D" w:rsidRDefault="006206E7" w:rsidP="00654996">
      <w:pPr>
        <w:pStyle w:val="ListParagraph"/>
        <w:ind w:left="2160"/>
        <w:jc w:val="both"/>
        <w:rPr>
          <w:rFonts w:ascii="Verdana" w:hAnsi="Verdana" w:cs="Arial"/>
          <w:szCs w:val="24"/>
        </w:rPr>
      </w:pPr>
    </w:p>
    <w:p w14:paraId="5E20C839" w14:textId="24A402AB" w:rsidR="00B2295B" w:rsidRDefault="00DD24D9" w:rsidP="00B2295B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40</w:t>
      </w:r>
      <w:r w:rsidR="006101F0">
        <w:rPr>
          <w:rFonts w:ascii="Verdana" w:hAnsi="Verdana" w:cs="Arial"/>
          <w:szCs w:val="24"/>
        </w:rPr>
        <w:t>/23</w:t>
      </w:r>
      <w:r w:rsidR="00D6080E" w:rsidRPr="00B06A7A">
        <w:rPr>
          <w:rFonts w:ascii="Verdana" w:hAnsi="Verdana" w:cs="Arial"/>
          <w:szCs w:val="24"/>
        </w:rPr>
        <w:t>r</w:t>
      </w:r>
      <w:r w:rsidR="00EC70D1" w:rsidRPr="00B06A7A">
        <w:rPr>
          <w:rFonts w:ascii="Verdana" w:hAnsi="Verdana" w:cs="Arial"/>
          <w:szCs w:val="24"/>
        </w:rPr>
        <w:t xml:space="preserve"> </w:t>
      </w:r>
      <w:r w:rsidR="00CC596D">
        <w:rPr>
          <w:rFonts w:ascii="Verdana" w:hAnsi="Verdana" w:cs="Arial"/>
          <w:szCs w:val="24"/>
        </w:rPr>
        <w:t>To re</w:t>
      </w:r>
      <w:r w:rsidR="006206E7">
        <w:rPr>
          <w:rFonts w:ascii="Verdana" w:hAnsi="Verdana" w:cs="Arial"/>
          <w:szCs w:val="24"/>
        </w:rPr>
        <w:t xml:space="preserve">ceive </w:t>
      </w:r>
      <w:r w:rsidR="00B57230">
        <w:rPr>
          <w:rFonts w:ascii="Verdana" w:hAnsi="Verdana" w:cs="Arial"/>
          <w:szCs w:val="24"/>
        </w:rPr>
        <w:t>a draft proposal on the Town Centre Di</w:t>
      </w:r>
      <w:r w:rsidR="00B2295B">
        <w:rPr>
          <w:rFonts w:ascii="Verdana" w:hAnsi="Verdana" w:cs="Arial"/>
          <w:szCs w:val="24"/>
        </w:rPr>
        <w:t>s</w:t>
      </w:r>
      <w:r w:rsidR="00B57230">
        <w:rPr>
          <w:rFonts w:ascii="Verdana" w:hAnsi="Verdana" w:cs="Arial"/>
          <w:szCs w:val="24"/>
        </w:rPr>
        <w:t>pl</w:t>
      </w:r>
      <w:r w:rsidR="00B2295B">
        <w:rPr>
          <w:rFonts w:ascii="Verdana" w:hAnsi="Verdana" w:cs="Arial"/>
          <w:szCs w:val="24"/>
        </w:rPr>
        <w:t>a</w:t>
      </w:r>
      <w:r w:rsidR="00B57230">
        <w:rPr>
          <w:rFonts w:ascii="Verdana" w:hAnsi="Verdana" w:cs="Arial"/>
          <w:szCs w:val="24"/>
        </w:rPr>
        <w:t>y – Alfreton in Bloomers</w:t>
      </w:r>
    </w:p>
    <w:p w14:paraId="329E8898" w14:textId="77777777" w:rsidR="0085522E" w:rsidRDefault="0085522E" w:rsidP="00D6080E">
      <w:pPr>
        <w:jc w:val="both"/>
        <w:rPr>
          <w:rFonts w:ascii="Verdana" w:hAnsi="Verdana" w:cs="Arial"/>
          <w:szCs w:val="24"/>
        </w:rPr>
      </w:pPr>
    </w:p>
    <w:p w14:paraId="3646C62C" w14:textId="011169BE" w:rsidR="00AB52F8" w:rsidRDefault="00AB52F8" w:rsidP="0085522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lastRenderedPageBreak/>
        <w:t>41/23r To receive an update on the Film Production quotes</w:t>
      </w:r>
    </w:p>
    <w:p w14:paraId="1EB362D4" w14:textId="40471F78" w:rsidR="00AB52F8" w:rsidRDefault="00AB52F8" w:rsidP="0085522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ab/>
        <w:t xml:space="preserve"> </w:t>
      </w:r>
    </w:p>
    <w:p w14:paraId="35945764" w14:textId="6980FFB9" w:rsidR="0085522E" w:rsidRDefault="00DD24D9" w:rsidP="0085522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4</w:t>
      </w:r>
      <w:r w:rsidR="004F2F86">
        <w:rPr>
          <w:rFonts w:ascii="Verdana" w:hAnsi="Verdana" w:cs="Arial"/>
          <w:szCs w:val="24"/>
        </w:rPr>
        <w:t>2</w:t>
      </w:r>
      <w:r w:rsidR="0085522E">
        <w:rPr>
          <w:rFonts w:ascii="Verdana" w:hAnsi="Verdana" w:cs="Arial"/>
          <w:szCs w:val="24"/>
        </w:rPr>
        <w:t>/23</w:t>
      </w:r>
      <w:r w:rsidR="0085522E" w:rsidRPr="00B06A7A">
        <w:rPr>
          <w:rFonts w:ascii="Verdana" w:hAnsi="Verdana" w:cs="Arial"/>
          <w:szCs w:val="24"/>
        </w:rPr>
        <w:t xml:space="preserve">r </w:t>
      </w:r>
      <w:r w:rsidR="00B2295B">
        <w:rPr>
          <w:rFonts w:ascii="Verdana" w:hAnsi="Verdana" w:cs="Arial"/>
          <w:szCs w:val="24"/>
        </w:rPr>
        <w:t>To review the budget for 2024/25</w:t>
      </w:r>
    </w:p>
    <w:p w14:paraId="25B7557B" w14:textId="77777777" w:rsidR="007A1C60" w:rsidRDefault="007A1C60" w:rsidP="007A1C6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ab/>
        <w:t xml:space="preserve"> Incorporate Community Hub £22,500.00</w:t>
      </w:r>
    </w:p>
    <w:p w14:paraId="05570EA1" w14:textId="77777777" w:rsidR="007A1C60" w:rsidRDefault="007A1C60" w:rsidP="007A1C60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7000 Installation of town centre display</w:t>
      </w:r>
    </w:p>
    <w:p w14:paraId="77D8D9C7" w14:textId="77777777" w:rsidR="007A1C60" w:rsidRDefault="007A1C60" w:rsidP="007A1C60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3000 Interpretation Boards</w:t>
      </w:r>
    </w:p>
    <w:p w14:paraId="55279656" w14:textId="77777777" w:rsidR="007A1C60" w:rsidRDefault="007A1C60" w:rsidP="007A1C60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3000 Arts Trail</w:t>
      </w:r>
    </w:p>
    <w:p w14:paraId="6ABF4292" w14:textId="77777777" w:rsidR="007A1C60" w:rsidRDefault="007A1C60" w:rsidP="007A1C60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3000 Planting</w:t>
      </w:r>
    </w:p>
    <w:p w14:paraId="4669D95E" w14:textId="77777777" w:rsidR="007A1C60" w:rsidRDefault="007A1C60" w:rsidP="007A1C60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3000 Film production</w:t>
      </w:r>
    </w:p>
    <w:p w14:paraId="65C4CE6D" w14:textId="5E3C55EE" w:rsidR="007A1C60" w:rsidRDefault="0019637C" w:rsidP="007A1C60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£</w:t>
      </w:r>
      <w:r w:rsidR="007A1C60">
        <w:rPr>
          <w:rFonts w:ascii="Verdana" w:hAnsi="Verdana" w:cs="Arial"/>
          <w:szCs w:val="24"/>
        </w:rPr>
        <w:t>20,000.00 request for Regeneration 2024/25</w:t>
      </w:r>
    </w:p>
    <w:p w14:paraId="0029FF80" w14:textId="77777777" w:rsidR="00CC596D" w:rsidRDefault="00CC596D" w:rsidP="00D6080E">
      <w:pPr>
        <w:jc w:val="both"/>
        <w:rPr>
          <w:rFonts w:ascii="Verdana" w:hAnsi="Verdana" w:cs="Arial"/>
          <w:szCs w:val="24"/>
        </w:rPr>
      </w:pPr>
    </w:p>
    <w:p w14:paraId="4A498458" w14:textId="55FA900F" w:rsidR="00CC596D" w:rsidRDefault="00DD24D9" w:rsidP="00556C0D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4</w:t>
      </w:r>
      <w:r w:rsidR="004F2F86">
        <w:rPr>
          <w:rFonts w:ascii="Verdana" w:hAnsi="Verdana" w:cs="Arial"/>
          <w:szCs w:val="24"/>
        </w:rPr>
        <w:t>3</w:t>
      </w:r>
      <w:r w:rsidR="00E05D6F">
        <w:rPr>
          <w:rFonts w:ascii="Verdana" w:hAnsi="Verdana" w:cs="Arial"/>
          <w:szCs w:val="24"/>
        </w:rPr>
        <w:t xml:space="preserve">/23r </w:t>
      </w:r>
      <w:r w:rsidR="00B2295B">
        <w:rPr>
          <w:rFonts w:ascii="Verdana" w:hAnsi="Verdana" w:cs="Arial"/>
          <w:szCs w:val="24"/>
        </w:rPr>
        <w:t>To review the budget spend for 23/24</w:t>
      </w:r>
    </w:p>
    <w:p w14:paraId="53A177A4" w14:textId="14BDE09B" w:rsidR="00B2295B" w:rsidRDefault="00B2295B" w:rsidP="00556C0D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ab/>
        <w:t xml:space="preserve">  (to be updated)</w:t>
      </w:r>
    </w:p>
    <w:tbl>
      <w:tblPr>
        <w:tblW w:w="9560" w:type="dxa"/>
        <w:tblLook w:val="04A0" w:firstRow="1" w:lastRow="0" w:firstColumn="1" w:lastColumn="0" w:noHBand="0" w:noVBand="1"/>
      </w:tblPr>
      <w:tblGrid>
        <w:gridCol w:w="1470"/>
        <w:gridCol w:w="1627"/>
        <w:gridCol w:w="1949"/>
        <w:gridCol w:w="1627"/>
        <w:gridCol w:w="1568"/>
        <w:gridCol w:w="1532"/>
      </w:tblGrid>
      <w:tr w:rsidR="005D0647" w:rsidRPr="005D0647" w14:paraId="3933821F" w14:textId="77777777" w:rsidTr="005D0647">
        <w:trPr>
          <w:trHeight w:val="855"/>
        </w:trPr>
        <w:tc>
          <w:tcPr>
            <w:tcW w:w="14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2B058C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Accrued</w:t>
            </w:r>
          </w:p>
        </w:tc>
        <w:tc>
          <w:tcPr>
            <w:tcW w:w="16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808AF3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Budget 23/24</w:t>
            </w:r>
          </w:p>
        </w:tc>
        <w:tc>
          <w:tcPr>
            <w:tcW w:w="1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5F63DD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Project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872273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 xml:space="preserve">Spend 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4177B6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Committed</w:t>
            </w:r>
          </w:p>
        </w:tc>
        <w:tc>
          <w:tcPr>
            <w:tcW w:w="15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9A441B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5D0647" w:rsidRPr="005D0647" w14:paraId="17CBF4E0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13AF97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2/23</w:t>
            </w:r>
          </w:p>
        </w:tc>
        <w:tc>
          <w:tcPr>
            <w:tcW w:w="16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3E801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285864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D3A8B3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3/2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FBD9F4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3/24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E55A74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3/24</w:t>
            </w:r>
          </w:p>
        </w:tc>
      </w:tr>
      <w:tr w:rsidR="005D0647" w:rsidRPr="005D0647" w14:paraId="663D4CEB" w14:textId="77777777" w:rsidTr="005D0647">
        <w:trPr>
          <w:trHeight w:val="87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7DFBF6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37C3E4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0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62CC28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Membership and advice for market rights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3EFB9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399.6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45A5C5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F543F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600.40</w:t>
            </w:r>
          </w:p>
        </w:tc>
      </w:tr>
      <w:tr w:rsidR="005D0647" w:rsidRPr="005D0647" w14:paraId="19878BB1" w14:textId="77777777" w:rsidTr="005D0647">
        <w:trPr>
          <w:trHeight w:val="87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BCCCA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050BF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7,0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2A9245B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 xml:space="preserve">Town Brand/Festoons 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E462D1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6,265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AFC8C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4,0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B5D3B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3,265.00</w:t>
            </w:r>
          </w:p>
        </w:tc>
      </w:tr>
      <w:tr w:rsidR="005D0647" w:rsidRPr="005D0647" w14:paraId="7ACDB12D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06BCFA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437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8C74BA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066B600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Planting Scheme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60E87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,437.6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C37F49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F7142C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1,000.00</w:t>
            </w:r>
          </w:p>
        </w:tc>
      </w:tr>
      <w:tr w:rsidR="005D0647" w:rsidRPr="005D0647" w14:paraId="6EA0537B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12F95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47152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6AC3426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Business Forum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597C14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FA0925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3DB047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</w:tr>
      <w:tr w:rsidR="005D0647" w:rsidRPr="005D0647" w14:paraId="25F5AE71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AF7EA9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,3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9ADF4E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28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A7578DE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Artist Trail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AACC12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076.6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6385D7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123E8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4,023.39</w:t>
            </w:r>
          </w:p>
        </w:tc>
      </w:tr>
      <w:tr w:rsidR="005D0647" w:rsidRPr="005D0647" w14:paraId="6BDCECDF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31E005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6BF7C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10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20D96F0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Phone Box (Arts Trail)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64428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5886D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38B0A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800.00</w:t>
            </w:r>
          </w:p>
        </w:tc>
      </w:tr>
      <w:tr w:rsidR="005D0647" w:rsidRPr="005D0647" w14:paraId="2735B6A3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7825D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44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517D0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3,0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375FE5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Interpretation Boards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66BDE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,016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909F3D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39A9D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528.00</w:t>
            </w:r>
          </w:p>
        </w:tc>
      </w:tr>
      <w:tr w:rsidR="005D0647" w:rsidRPr="005D0647" w14:paraId="0613C5E6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AC45A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0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F931F2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3FDEAAE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Memorial Bench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20DFE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2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3AF185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50492B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880.00</w:t>
            </w:r>
          </w:p>
        </w:tc>
      </w:tr>
      <w:tr w:rsidR="005D0647" w:rsidRPr="005D0647" w14:paraId="1CCF46B6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9BC2C6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8C04F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7A65150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Alfreton in Bloom/Market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8A5A01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ABC096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082DBB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700.00</w:t>
            </w:r>
          </w:p>
        </w:tc>
      </w:tr>
      <w:tr w:rsidR="005D0647" w:rsidRPr="005D0647" w14:paraId="4BD89358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D87D8C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553DFF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3384D2F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Promotional Film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F5CCFA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C588E9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22105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500.00</w:t>
            </w:r>
          </w:p>
        </w:tc>
      </w:tr>
      <w:tr w:rsidR="005D0647" w:rsidRPr="005D0647" w14:paraId="5D0DEA71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997F5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B72DC7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B643131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Town Guide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BFEF0D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42C626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4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B8868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400.00</w:t>
            </w:r>
          </w:p>
        </w:tc>
      </w:tr>
      <w:tr w:rsidR="005D0647" w:rsidRPr="005D0647" w14:paraId="352A66B7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E7E57C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5,681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5BD097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14,8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D5E0526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F869E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12,714.8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03C0B9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5,6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055213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2,166.79</w:t>
            </w:r>
          </w:p>
        </w:tc>
      </w:tr>
      <w:tr w:rsidR="005D0647" w:rsidRPr="005D0647" w14:paraId="6DA23FCF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B33CB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2D2834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Budge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6BFFB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5,000.0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3D4154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00226A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34F4DB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5,000.00</w:t>
            </w:r>
          </w:p>
        </w:tc>
      </w:tr>
      <w:tr w:rsidR="005D0647" w:rsidRPr="005D0647" w14:paraId="0BD13095" w14:textId="77777777" w:rsidTr="005D0647">
        <w:trPr>
          <w:trHeight w:val="870"/>
        </w:trPr>
        <w:tc>
          <w:tcPr>
            <w:tcW w:w="14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76E8A1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C728DA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Underspend from 2022/2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770E2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,681.6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670201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C4A24D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9337D1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,681.60</w:t>
            </w:r>
          </w:p>
        </w:tc>
      </w:tr>
      <w:tr w:rsidR="005D0647" w:rsidRPr="005D0647" w14:paraId="0C173449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418DE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EEE071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B2527FE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20,681.6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7C060D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12,714.8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01053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5,6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3165B3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2,366.79</w:t>
            </w:r>
          </w:p>
        </w:tc>
      </w:tr>
    </w:tbl>
    <w:p w14:paraId="351B2C33" w14:textId="38F0855D" w:rsidR="00F82430" w:rsidRDefault="00F82430" w:rsidP="00C84CC2">
      <w:pPr>
        <w:jc w:val="both"/>
        <w:rPr>
          <w:rFonts w:ascii="Verdana" w:hAnsi="Verdana" w:cs="Arial"/>
          <w:szCs w:val="24"/>
        </w:rPr>
      </w:pPr>
    </w:p>
    <w:sectPr w:rsidR="00F82430" w:rsidSect="00C2047D">
      <w:pgSz w:w="11909" w:h="16834" w:code="9"/>
      <w:pgMar w:top="720" w:right="720" w:bottom="720" w:left="720" w:header="720" w:footer="1009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0746C"/>
    <w:multiLevelType w:val="hybridMultilevel"/>
    <w:tmpl w:val="5EE02B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C2D172B"/>
    <w:multiLevelType w:val="hybridMultilevel"/>
    <w:tmpl w:val="B426CE6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79C4E4D"/>
    <w:multiLevelType w:val="hybridMultilevel"/>
    <w:tmpl w:val="29783708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BC01C08"/>
    <w:multiLevelType w:val="hybridMultilevel"/>
    <w:tmpl w:val="4AA8934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54140FF"/>
    <w:multiLevelType w:val="hybridMultilevel"/>
    <w:tmpl w:val="707A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A57442"/>
    <w:multiLevelType w:val="hybridMultilevel"/>
    <w:tmpl w:val="EB047C10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72975B8"/>
    <w:multiLevelType w:val="hybridMultilevel"/>
    <w:tmpl w:val="96B070FE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5B5A5823"/>
    <w:multiLevelType w:val="hybridMultilevel"/>
    <w:tmpl w:val="54DABD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C980749"/>
    <w:multiLevelType w:val="hybridMultilevel"/>
    <w:tmpl w:val="6BDC2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C85B13"/>
    <w:multiLevelType w:val="hybridMultilevel"/>
    <w:tmpl w:val="4A341C7C"/>
    <w:lvl w:ilvl="0" w:tplc="769CCE38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9C42F7"/>
    <w:multiLevelType w:val="hybridMultilevel"/>
    <w:tmpl w:val="8378F250"/>
    <w:lvl w:ilvl="0" w:tplc="490481DC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582B34"/>
    <w:multiLevelType w:val="hybridMultilevel"/>
    <w:tmpl w:val="3E8AADC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6384AC6"/>
    <w:multiLevelType w:val="hybridMultilevel"/>
    <w:tmpl w:val="E1AC2FF6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2EF7D50"/>
    <w:multiLevelType w:val="hybridMultilevel"/>
    <w:tmpl w:val="58C86B3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9E63AA4"/>
    <w:multiLevelType w:val="hybridMultilevel"/>
    <w:tmpl w:val="1806F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5244196">
    <w:abstractNumId w:val="12"/>
  </w:num>
  <w:num w:numId="2" w16cid:durableId="63532185">
    <w:abstractNumId w:val="5"/>
  </w:num>
  <w:num w:numId="3" w16cid:durableId="345988401">
    <w:abstractNumId w:val="8"/>
  </w:num>
  <w:num w:numId="4" w16cid:durableId="557129540">
    <w:abstractNumId w:val="1"/>
  </w:num>
  <w:num w:numId="5" w16cid:durableId="700714942">
    <w:abstractNumId w:val="7"/>
  </w:num>
  <w:num w:numId="6" w16cid:durableId="1316685778">
    <w:abstractNumId w:val="2"/>
  </w:num>
  <w:num w:numId="7" w16cid:durableId="1119225908">
    <w:abstractNumId w:val="6"/>
  </w:num>
  <w:num w:numId="8" w16cid:durableId="2007975862">
    <w:abstractNumId w:val="9"/>
  </w:num>
  <w:num w:numId="9" w16cid:durableId="518012797">
    <w:abstractNumId w:val="10"/>
  </w:num>
  <w:num w:numId="10" w16cid:durableId="526647361">
    <w:abstractNumId w:val="14"/>
  </w:num>
  <w:num w:numId="11" w16cid:durableId="506291089">
    <w:abstractNumId w:val="13"/>
  </w:num>
  <w:num w:numId="12" w16cid:durableId="1283345421">
    <w:abstractNumId w:val="11"/>
  </w:num>
  <w:num w:numId="13" w16cid:durableId="1632205443">
    <w:abstractNumId w:val="4"/>
  </w:num>
  <w:num w:numId="14" w16cid:durableId="1869681021">
    <w:abstractNumId w:val="0"/>
  </w:num>
  <w:num w:numId="15" w16cid:durableId="21115084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MLEwNDGyNLQwMTJR0lEKTi0uzszPAykwNKoFAEfl+MctAAAA"/>
  </w:docVars>
  <w:rsids>
    <w:rsidRoot w:val="00F417BA"/>
    <w:rsid w:val="0002382F"/>
    <w:rsid w:val="00030EB4"/>
    <w:rsid w:val="000325B9"/>
    <w:rsid w:val="00032BB0"/>
    <w:rsid w:val="00036E4C"/>
    <w:rsid w:val="0004682E"/>
    <w:rsid w:val="00051B0B"/>
    <w:rsid w:val="00051DF1"/>
    <w:rsid w:val="00055F54"/>
    <w:rsid w:val="00060772"/>
    <w:rsid w:val="000623C4"/>
    <w:rsid w:val="00063201"/>
    <w:rsid w:val="0008182A"/>
    <w:rsid w:val="00094F7D"/>
    <w:rsid w:val="000B6F42"/>
    <w:rsid w:val="000F0AB5"/>
    <w:rsid w:val="000F6CB1"/>
    <w:rsid w:val="00112D6F"/>
    <w:rsid w:val="00114611"/>
    <w:rsid w:val="0011783F"/>
    <w:rsid w:val="0013449D"/>
    <w:rsid w:val="00156438"/>
    <w:rsid w:val="0016270B"/>
    <w:rsid w:val="00183C8F"/>
    <w:rsid w:val="00185A8B"/>
    <w:rsid w:val="00191003"/>
    <w:rsid w:val="0019637C"/>
    <w:rsid w:val="001A036A"/>
    <w:rsid w:val="001A77B0"/>
    <w:rsid w:val="001B49E2"/>
    <w:rsid w:val="001C6B61"/>
    <w:rsid w:val="001E5A7D"/>
    <w:rsid w:val="001E6501"/>
    <w:rsid w:val="0022134F"/>
    <w:rsid w:val="00234039"/>
    <w:rsid w:val="002D07AB"/>
    <w:rsid w:val="002E1DD2"/>
    <w:rsid w:val="002E2F03"/>
    <w:rsid w:val="002E34A3"/>
    <w:rsid w:val="002F0906"/>
    <w:rsid w:val="00300093"/>
    <w:rsid w:val="00304990"/>
    <w:rsid w:val="00314063"/>
    <w:rsid w:val="003148DE"/>
    <w:rsid w:val="00321180"/>
    <w:rsid w:val="00324BE4"/>
    <w:rsid w:val="0033492F"/>
    <w:rsid w:val="00337A10"/>
    <w:rsid w:val="00355B03"/>
    <w:rsid w:val="00355DFD"/>
    <w:rsid w:val="0036658F"/>
    <w:rsid w:val="00376744"/>
    <w:rsid w:val="00380E5B"/>
    <w:rsid w:val="003867CF"/>
    <w:rsid w:val="00395840"/>
    <w:rsid w:val="00396659"/>
    <w:rsid w:val="00396699"/>
    <w:rsid w:val="00397E05"/>
    <w:rsid w:val="003B71C5"/>
    <w:rsid w:val="003C04C5"/>
    <w:rsid w:val="003D2ED3"/>
    <w:rsid w:val="003E6E0F"/>
    <w:rsid w:val="003F4673"/>
    <w:rsid w:val="003F520F"/>
    <w:rsid w:val="003F77B1"/>
    <w:rsid w:val="004046EE"/>
    <w:rsid w:val="00410FCB"/>
    <w:rsid w:val="00413864"/>
    <w:rsid w:val="004218B7"/>
    <w:rsid w:val="00422EDE"/>
    <w:rsid w:val="00430411"/>
    <w:rsid w:val="00452D1E"/>
    <w:rsid w:val="00455B47"/>
    <w:rsid w:val="004864FF"/>
    <w:rsid w:val="00496D4A"/>
    <w:rsid w:val="004A5737"/>
    <w:rsid w:val="004F2360"/>
    <w:rsid w:val="004F2F86"/>
    <w:rsid w:val="00506773"/>
    <w:rsid w:val="005107B1"/>
    <w:rsid w:val="00516234"/>
    <w:rsid w:val="00522CB7"/>
    <w:rsid w:val="00546DBE"/>
    <w:rsid w:val="00547425"/>
    <w:rsid w:val="00556C0D"/>
    <w:rsid w:val="0055720D"/>
    <w:rsid w:val="00581E7B"/>
    <w:rsid w:val="005A5604"/>
    <w:rsid w:val="005B15EA"/>
    <w:rsid w:val="005D0647"/>
    <w:rsid w:val="005E75E4"/>
    <w:rsid w:val="00603A14"/>
    <w:rsid w:val="006101F0"/>
    <w:rsid w:val="00611117"/>
    <w:rsid w:val="006155AE"/>
    <w:rsid w:val="006206E7"/>
    <w:rsid w:val="00626155"/>
    <w:rsid w:val="00631DAE"/>
    <w:rsid w:val="006326D6"/>
    <w:rsid w:val="006334E0"/>
    <w:rsid w:val="00645F6C"/>
    <w:rsid w:val="00651442"/>
    <w:rsid w:val="00654996"/>
    <w:rsid w:val="00656C17"/>
    <w:rsid w:val="00661287"/>
    <w:rsid w:val="0067166D"/>
    <w:rsid w:val="00681D61"/>
    <w:rsid w:val="00692B8E"/>
    <w:rsid w:val="00692D8F"/>
    <w:rsid w:val="00695597"/>
    <w:rsid w:val="006A5039"/>
    <w:rsid w:val="006B3BCC"/>
    <w:rsid w:val="006B49C0"/>
    <w:rsid w:val="006C5507"/>
    <w:rsid w:val="006E42A0"/>
    <w:rsid w:val="006F7076"/>
    <w:rsid w:val="0070107C"/>
    <w:rsid w:val="00702694"/>
    <w:rsid w:val="00703183"/>
    <w:rsid w:val="00705F27"/>
    <w:rsid w:val="00723460"/>
    <w:rsid w:val="00726C95"/>
    <w:rsid w:val="007357D7"/>
    <w:rsid w:val="0078144C"/>
    <w:rsid w:val="00794514"/>
    <w:rsid w:val="007A0949"/>
    <w:rsid w:val="007A1C60"/>
    <w:rsid w:val="007A39AA"/>
    <w:rsid w:val="007A5248"/>
    <w:rsid w:val="007A769F"/>
    <w:rsid w:val="007D19FF"/>
    <w:rsid w:val="007E6079"/>
    <w:rsid w:val="007F3DAD"/>
    <w:rsid w:val="007F7C7E"/>
    <w:rsid w:val="00806499"/>
    <w:rsid w:val="00810147"/>
    <w:rsid w:val="008179D2"/>
    <w:rsid w:val="00821723"/>
    <w:rsid w:val="00823BAF"/>
    <w:rsid w:val="00825525"/>
    <w:rsid w:val="00827D34"/>
    <w:rsid w:val="0084415F"/>
    <w:rsid w:val="0084720F"/>
    <w:rsid w:val="0085522E"/>
    <w:rsid w:val="008566C3"/>
    <w:rsid w:val="008B2ED1"/>
    <w:rsid w:val="008B5B87"/>
    <w:rsid w:val="008C53C0"/>
    <w:rsid w:val="008F63A9"/>
    <w:rsid w:val="008F6D3E"/>
    <w:rsid w:val="0090367F"/>
    <w:rsid w:val="009054B1"/>
    <w:rsid w:val="009054DB"/>
    <w:rsid w:val="0092010D"/>
    <w:rsid w:val="00934234"/>
    <w:rsid w:val="00937BD1"/>
    <w:rsid w:val="0095293C"/>
    <w:rsid w:val="00965EAA"/>
    <w:rsid w:val="00972F4D"/>
    <w:rsid w:val="00977CE9"/>
    <w:rsid w:val="00997757"/>
    <w:rsid w:val="009A4390"/>
    <w:rsid w:val="009B06F1"/>
    <w:rsid w:val="009D1B48"/>
    <w:rsid w:val="009E568F"/>
    <w:rsid w:val="009F7B99"/>
    <w:rsid w:val="00A10CE6"/>
    <w:rsid w:val="00A1257E"/>
    <w:rsid w:val="00A13F05"/>
    <w:rsid w:val="00A17EFC"/>
    <w:rsid w:val="00A23FCD"/>
    <w:rsid w:val="00A27342"/>
    <w:rsid w:val="00A32B24"/>
    <w:rsid w:val="00A41B1D"/>
    <w:rsid w:val="00A46431"/>
    <w:rsid w:val="00A5235A"/>
    <w:rsid w:val="00A66E7A"/>
    <w:rsid w:val="00A7424A"/>
    <w:rsid w:val="00A77DFC"/>
    <w:rsid w:val="00A949B8"/>
    <w:rsid w:val="00AA356A"/>
    <w:rsid w:val="00AA7886"/>
    <w:rsid w:val="00AB397E"/>
    <w:rsid w:val="00AB52F8"/>
    <w:rsid w:val="00AB75A3"/>
    <w:rsid w:val="00AE35E8"/>
    <w:rsid w:val="00B069D2"/>
    <w:rsid w:val="00B06A7A"/>
    <w:rsid w:val="00B07779"/>
    <w:rsid w:val="00B2295B"/>
    <w:rsid w:val="00B232D0"/>
    <w:rsid w:val="00B50C4D"/>
    <w:rsid w:val="00B57230"/>
    <w:rsid w:val="00B64F6D"/>
    <w:rsid w:val="00B66207"/>
    <w:rsid w:val="00B71EF6"/>
    <w:rsid w:val="00B7329E"/>
    <w:rsid w:val="00B82814"/>
    <w:rsid w:val="00BA1A1E"/>
    <w:rsid w:val="00BA70E4"/>
    <w:rsid w:val="00BB5143"/>
    <w:rsid w:val="00BB6703"/>
    <w:rsid w:val="00BF52D6"/>
    <w:rsid w:val="00BF6BC3"/>
    <w:rsid w:val="00C2047D"/>
    <w:rsid w:val="00C26E80"/>
    <w:rsid w:val="00C34955"/>
    <w:rsid w:val="00C62EDC"/>
    <w:rsid w:val="00C734E3"/>
    <w:rsid w:val="00C743CC"/>
    <w:rsid w:val="00C84CC2"/>
    <w:rsid w:val="00CB3066"/>
    <w:rsid w:val="00CC596D"/>
    <w:rsid w:val="00CD2B3E"/>
    <w:rsid w:val="00CE4282"/>
    <w:rsid w:val="00CF4B32"/>
    <w:rsid w:val="00CF6C57"/>
    <w:rsid w:val="00D01067"/>
    <w:rsid w:val="00D03CD3"/>
    <w:rsid w:val="00D06669"/>
    <w:rsid w:val="00D17D20"/>
    <w:rsid w:val="00D279A1"/>
    <w:rsid w:val="00D27D7C"/>
    <w:rsid w:val="00D31E47"/>
    <w:rsid w:val="00D3423D"/>
    <w:rsid w:val="00D43525"/>
    <w:rsid w:val="00D45B0F"/>
    <w:rsid w:val="00D52D8B"/>
    <w:rsid w:val="00D6080E"/>
    <w:rsid w:val="00D769DF"/>
    <w:rsid w:val="00D823C9"/>
    <w:rsid w:val="00D844A1"/>
    <w:rsid w:val="00DD24D9"/>
    <w:rsid w:val="00DF2183"/>
    <w:rsid w:val="00DF501A"/>
    <w:rsid w:val="00DF7AB1"/>
    <w:rsid w:val="00E05D6F"/>
    <w:rsid w:val="00E147B2"/>
    <w:rsid w:val="00E20A09"/>
    <w:rsid w:val="00E23D43"/>
    <w:rsid w:val="00E31182"/>
    <w:rsid w:val="00E36E2B"/>
    <w:rsid w:val="00E3733D"/>
    <w:rsid w:val="00E442FA"/>
    <w:rsid w:val="00E51C1E"/>
    <w:rsid w:val="00E70819"/>
    <w:rsid w:val="00E72F3F"/>
    <w:rsid w:val="00E837AC"/>
    <w:rsid w:val="00EA29F9"/>
    <w:rsid w:val="00EC70D1"/>
    <w:rsid w:val="00ED564B"/>
    <w:rsid w:val="00EE26D9"/>
    <w:rsid w:val="00EF0880"/>
    <w:rsid w:val="00EF4103"/>
    <w:rsid w:val="00EF5C4B"/>
    <w:rsid w:val="00F00A5A"/>
    <w:rsid w:val="00F3604A"/>
    <w:rsid w:val="00F417BA"/>
    <w:rsid w:val="00F41965"/>
    <w:rsid w:val="00F54335"/>
    <w:rsid w:val="00F60D8A"/>
    <w:rsid w:val="00F663BE"/>
    <w:rsid w:val="00F71233"/>
    <w:rsid w:val="00F7600F"/>
    <w:rsid w:val="00F82430"/>
    <w:rsid w:val="00F8317F"/>
    <w:rsid w:val="00FA08BD"/>
    <w:rsid w:val="00FA110E"/>
    <w:rsid w:val="00FB3A04"/>
    <w:rsid w:val="00FB3A81"/>
    <w:rsid w:val="00FC6399"/>
    <w:rsid w:val="00FD232B"/>
    <w:rsid w:val="00FF0B52"/>
    <w:rsid w:val="00FF0E6C"/>
    <w:rsid w:val="00FF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475D5"/>
  <w15:chartTrackingRefBased/>
  <w15:docId w15:val="{73D188D7-BAD3-4B48-8619-9DCC73F21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17B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E3733D"/>
    <w:pPr>
      <w:keepNext/>
      <w:keepLines/>
      <w:spacing w:after="278"/>
      <w:ind w:left="425"/>
      <w:outlineLvl w:val="0"/>
    </w:pPr>
    <w:rPr>
      <w:rFonts w:ascii="Arial" w:eastAsia="Arial" w:hAnsi="Arial" w:cs="Arial"/>
      <w:b/>
      <w:color w:val="181717"/>
      <w:kern w:val="2"/>
      <w:sz w:val="24"/>
      <w:u w:val="single" w:color="181717"/>
      <w:lang w:eastAsia="en-GB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qFormat/>
    <w:rsid w:val="00ED564B"/>
    <w:pPr>
      <w:keepNext/>
      <w:outlineLvl w:val="1"/>
    </w:pPr>
    <w:rPr>
      <w:rFonts w:ascii="Arial" w:hAnsi="Arial" w:cs="Arial"/>
      <w:b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F417BA"/>
    <w:rPr>
      <w:rFonts w:ascii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F417BA"/>
    <w:rPr>
      <w:rFonts w:ascii="Calibri" w:eastAsia="Times New Roman" w:hAnsi="Calibri" w:cs="Times New Roman"/>
      <w:szCs w:val="21"/>
      <w:lang w:val="x-none" w:eastAsia="x-none"/>
    </w:rPr>
  </w:style>
  <w:style w:type="paragraph" w:styleId="ListParagraph">
    <w:name w:val="List Paragraph"/>
    <w:basedOn w:val="Normal"/>
    <w:uiPriority w:val="34"/>
    <w:qFormat/>
    <w:rsid w:val="00F417BA"/>
    <w:pPr>
      <w:ind w:left="720"/>
    </w:pPr>
  </w:style>
  <w:style w:type="table" w:styleId="TableGrid">
    <w:name w:val="Table Grid"/>
    <w:basedOn w:val="TableNormal"/>
    <w:uiPriority w:val="39"/>
    <w:rsid w:val="008472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F467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rsid w:val="00ED564B"/>
    <w:rPr>
      <w:rFonts w:ascii="Arial" w:eastAsia="Times New Roman" w:hAnsi="Arial" w:cs="Arial"/>
      <w:b/>
      <w:sz w:val="20"/>
      <w:szCs w:val="20"/>
      <w:u w:val="single"/>
    </w:rPr>
  </w:style>
  <w:style w:type="paragraph" w:customStyle="1" w:styleId="Default">
    <w:name w:val="Default"/>
    <w:rsid w:val="00B50C4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Title">
    <w:name w:val="Title"/>
    <w:basedOn w:val="Normal"/>
    <w:link w:val="TitleChar"/>
    <w:qFormat/>
    <w:rsid w:val="00B50C4D"/>
    <w:pPr>
      <w:jc w:val="center"/>
    </w:pPr>
    <w:rPr>
      <w:rFonts w:ascii="Arial" w:hAnsi="Arial" w:cs="Arial"/>
      <w:b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B50C4D"/>
    <w:rPr>
      <w:rFonts w:ascii="Arial" w:eastAsia="Times New Roman" w:hAnsi="Arial" w:cs="Arial"/>
      <w:b/>
      <w:sz w:val="24"/>
      <w:szCs w:val="24"/>
      <w:lang w:val="en-US"/>
    </w:rPr>
  </w:style>
  <w:style w:type="table" w:customStyle="1" w:styleId="TableGrid0">
    <w:name w:val="TableGrid"/>
    <w:rsid w:val="00631DAE"/>
    <w:pPr>
      <w:spacing w:after="0" w:line="240" w:lineRule="auto"/>
    </w:pPr>
    <w:rPr>
      <w:rFonts w:asciiTheme="minorHAnsi" w:eastAsiaTheme="minorEastAsia" w:hAnsiTheme="minorHAnsi"/>
      <w:kern w:val="2"/>
      <w:lang w:eastAsia="en-GB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E3733D"/>
    <w:rPr>
      <w:rFonts w:ascii="Arial" w:eastAsia="Arial" w:hAnsi="Arial" w:cs="Arial"/>
      <w:b/>
      <w:color w:val="181717"/>
      <w:kern w:val="2"/>
      <w:sz w:val="24"/>
      <w:u w:val="single" w:color="181717"/>
      <w:lang w:eastAsia="en-GB"/>
      <w14:ligatures w14:val="standardContextual"/>
    </w:rPr>
  </w:style>
  <w:style w:type="character" w:styleId="Hyperlink">
    <w:name w:val="Hyperlink"/>
    <w:basedOn w:val="DefaultParagraphFont"/>
    <w:uiPriority w:val="99"/>
    <w:semiHidden/>
    <w:unhideWhenUsed/>
    <w:rsid w:val="00546DBE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6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2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8" ma:contentTypeDescription="Create a new document." ma:contentTypeScope="" ma:versionID="f3ac07549c6e602c54985e027ab7fb60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a98d2beefa85846a76f9244b487fef18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  <SharedWithUsers xmlns="97e15e19-1bda-4b6e-9042-ef70dd1925ae">
      <UserInfo>
        <DisplayName>Vic Johnstone</DisplayName>
        <AccountId>13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79238D-99B3-4EF4-83A8-F7465EB79E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931000-31B5-4617-BF7A-D76AE87FE984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3.xml><?xml version="1.0" encoding="utf-8"?>
<ds:datastoreItem xmlns:ds="http://schemas.openxmlformats.org/officeDocument/2006/customXml" ds:itemID="{51F81421-968A-42D7-8F2C-9BD0158B06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3</Words>
  <Characters>1959</Characters>
  <Application>Microsoft Office Word</Application>
  <DocSecurity>0</DocSecurity>
  <Lines>16</Lines>
  <Paragraphs>4</Paragraphs>
  <ScaleCrop>false</ScaleCrop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rookes</dc:creator>
  <cp:keywords/>
  <dc:description/>
  <cp:lastModifiedBy>Tina Crookes</cp:lastModifiedBy>
  <cp:revision>5</cp:revision>
  <cp:lastPrinted>2023-09-21T11:19:00Z</cp:lastPrinted>
  <dcterms:created xsi:type="dcterms:W3CDTF">2024-02-04T13:08:00Z</dcterms:created>
  <dcterms:modified xsi:type="dcterms:W3CDTF">2024-02-08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